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396B1" w14:textId="0F0D7E6D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t>Berkeley 1</w:t>
      </w:r>
    </w:p>
    <w:p w14:paraId="11891121" w14:textId="54A41B2E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1955579A" wp14:editId="5EA4BBE4">
            <wp:extent cx="5882713" cy="3594538"/>
            <wp:effectExtent l="0" t="0" r="0" b="0"/>
            <wp:docPr id="1332755145" name="Picture 1332755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531" cy="3595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6A5DF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14DAA48B" w14:textId="68F91642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2</w:t>
      </w:r>
    </w:p>
    <w:p w14:paraId="62251DF7" w14:textId="647919AB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73C29913" wp14:editId="472602B8">
            <wp:extent cx="6491915" cy="4209393"/>
            <wp:effectExtent l="0" t="0" r="0" b="0"/>
            <wp:docPr id="856339622" name="Picture 856339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7452" cy="4212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485FD" w14:textId="6CE6C8C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  <w:r w:rsidRPr="00CD0F04">
        <w:rPr>
          <w:b/>
          <w:bCs/>
          <w:sz w:val="28"/>
          <w:szCs w:val="28"/>
        </w:rPr>
        <w:lastRenderedPageBreak/>
        <w:t>Berkeley 3</w:t>
      </w:r>
    </w:p>
    <w:p w14:paraId="474B9CD0" w14:textId="02BC9DF6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0BF82F4A" wp14:editId="5EE483A2">
            <wp:extent cx="5615431" cy="3200400"/>
            <wp:effectExtent l="0" t="0" r="0" b="0"/>
            <wp:docPr id="1768472647" name="Picture 17684726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107" cy="32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0CDA6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7FE25601" w14:textId="19F5B420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4</w:t>
      </w:r>
    </w:p>
    <w:p w14:paraId="72E69FE5" w14:textId="2559C4DF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1969FD39" wp14:editId="1E63D6F4">
            <wp:extent cx="5582162" cy="3026979"/>
            <wp:effectExtent l="0" t="0" r="0" b="2540"/>
            <wp:docPr id="1523648943" name="Picture 1523648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137" cy="302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798DF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0C6BA987" w14:textId="06E89A0A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5</w:t>
      </w:r>
    </w:p>
    <w:p w14:paraId="581D7E57" w14:textId="369BA73D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0CE0AAE7" wp14:editId="07066774">
            <wp:extent cx="6555105" cy="4797425"/>
            <wp:effectExtent l="0" t="0" r="0" b="0"/>
            <wp:docPr id="387054539" name="Picture 387054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5105" cy="479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4AB2C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497E7AF8" w14:textId="030CD408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6</w:t>
      </w:r>
    </w:p>
    <w:p w14:paraId="1FE217AE" w14:textId="2BD946D1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42446E3F" wp14:editId="3CA2831B">
            <wp:extent cx="7006590" cy="4346575"/>
            <wp:effectExtent l="0" t="0" r="0" b="0"/>
            <wp:docPr id="571819383" name="Picture 571819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6590" cy="434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06196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526E092A" w14:textId="1B35DFD0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7</w:t>
      </w:r>
    </w:p>
    <w:p w14:paraId="23DA098C" w14:textId="462D499E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701492A0" wp14:editId="0FF68696">
            <wp:extent cx="9060815" cy="3609975"/>
            <wp:effectExtent l="0" t="0" r="6985" b="9525"/>
            <wp:docPr id="1902847488" name="Picture 1902847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081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EBCB4" w14:textId="2CFA3509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1788DBDC" w14:textId="2300A4B0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8</w:t>
      </w:r>
    </w:p>
    <w:p w14:paraId="15D16679" w14:textId="1CF5AA09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31324067" wp14:editId="3A334726">
            <wp:extent cx="9072880" cy="3040380"/>
            <wp:effectExtent l="0" t="0" r="0" b="7620"/>
            <wp:docPr id="212333083" name="Picture 212333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288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130D8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36A97808" w14:textId="66A37FBD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9</w:t>
      </w:r>
    </w:p>
    <w:p w14:paraId="3627DE7B" w14:textId="34BFA1A8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737D519A" wp14:editId="5EC3D0B8">
            <wp:extent cx="9847727" cy="2178658"/>
            <wp:effectExtent l="0" t="0" r="1270" b="0"/>
            <wp:docPr id="1282376515" name="Picture 1282376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7266" cy="218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89957" w14:textId="77777777" w:rsidR="00CD0F04" w:rsidRPr="00CD0F04" w:rsidRDefault="00CD0F04" w:rsidP="00CD0F04">
      <w:pPr>
        <w:jc w:val="center"/>
        <w:rPr>
          <w:sz w:val="24"/>
          <w:szCs w:val="24"/>
        </w:rPr>
      </w:pPr>
    </w:p>
    <w:p w14:paraId="4623CCC2" w14:textId="6673095D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4B107072" w14:textId="06E62ADC" w:rsidR="00CD0F04" w:rsidRPr="00CD0F04" w:rsidRDefault="00CD0F04" w:rsidP="00CD0F04">
      <w:pPr>
        <w:jc w:val="center"/>
        <w:rPr>
          <w:noProof/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10 A</w:t>
      </w:r>
    </w:p>
    <w:p w14:paraId="663B1B49" w14:textId="0B68B5BB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5D9BCCAE" wp14:editId="1879AAF6">
            <wp:extent cx="8692515" cy="3883025"/>
            <wp:effectExtent l="0" t="0" r="0" b="3175"/>
            <wp:docPr id="1301029598" name="Picture 1301029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2515" cy="388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77931" w14:textId="2B00FFE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6066161C" w14:textId="2ABEB804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b/>
          <w:bCs/>
          <w:sz w:val="28"/>
          <w:szCs w:val="28"/>
        </w:rPr>
        <w:lastRenderedPageBreak/>
        <w:t>Berkeley 10 B</w:t>
      </w:r>
      <w:r w:rsidRPr="00CD0F04">
        <w:rPr>
          <w:noProof/>
          <w:sz w:val="24"/>
          <w:szCs w:val="24"/>
        </w:rPr>
        <w:drawing>
          <wp:inline distT="0" distB="0" distL="0" distR="0" wp14:anchorId="36C00C5B" wp14:editId="7A0CDA8C">
            <wp:extent cx="9060815" cy="3597910"/>
            <wp:effectExtent l="0" t="0" r="6985" b="2540"/>
            <wp:docPr id="2138643652" name="Picture 2138643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0815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0F04" w:rsidRPr="00CD0F04" w:rsidSect="00CD0F0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TY1NzQzNDG0NDJU0lEKTi0uzszPAykwrAUAEFDYoiwAAAA="/>
  </w:docVars>
  <w:rsids>
    <w:rsidRoot w:val="0093492E"/>
    <w:rsid w:val="0003484D"/>
    <w:rsid w:val="0003523F"/>
    <w:rsid w:val="00902045"/>
    <w:rsid w:val="0093492E"/>
    <w:rsid w:val="00B23407"/>
    <w:rsid w:val="00C016D7"/>
    <w:rsid w:val="00CD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922C07"/>
  <w15:chartTrackingRefBased/>
  <w15:docId w15:val="{6E4F6DD8-C0D6-40C7-9C05-B9915E785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F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04370-0963-483F-8F35-3F5F2F23E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1</Pages>
  <Words>24</Words>
  <Characters>103</Characters>
  <Application>Microsoft Office Word</Application>
  <DocSecurity>0</DocSecurity>
  <Lines>3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Luka Horstmann</dc:creator>
  <cp:keywords/>
  <dc:description/>
  <cp:lastModifiedBy>Tim Luka Horstmann</cp:lastModifiedBy>
  <cp:revision>3</cp:revision>
  <cp:lastPrinted>2023-12-13T15:11:00Z</cp:lastPrinted>
  <dcterms:created xsi:type="dcterms:W3CDTF">2023-12-13T12:40:00Z</dcterms:created>
  <dcterms:modified xsi:type="dcterms:W3CDTF">2023-12-1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17f65d-1491-4a29-b59f-5eabc8fcd7b7</vt:lpwstr>
  </property>
</Properties>
</file>